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B4D6A" w14:textId="77777777" w:rsidR="0027083E" w:rsidRDefault="0027083E" w:rsidP="00A947E9">
      <w:pPr>
        <w:jc w:val="center"/>
        <w:rPr>
          <w:rFonts w:ascii="Times New Roman" w:eastAsiaTheme="minorHAnsi" w:hAnsi="Times New Roman" w:cs="Times New Roman"/>
          <w:b/>
          <w:szCs w:val="24"/>
          <w:lang w:eastAsia="en-US"/>
        </w:rPr>
      </w:pPr>
    </w:p>
    <w:p w14:paraId="36366BBF" w14:textId="15339D6E" w:rsidR="00B40566" w:rsidRPr="003E4089" w:rsidRDefault="00B40566" w:rsidP="00A947E9">
      <w:pPr>
        <w:jc w:val="center"/>
        <w:rPr>
          <w:rFonts w:ascii="Times New Roman" w:eastAsiaTheme="minorHAnsi" w:hAnsi="Times New Roman" w:cs="Times New Roman"/>
          <w:b/>
          <w:szCs w:val="24"/>
          <w:lang w:eastAsia="en-US"/>
        </w:rPr>
      </w:pPr>
      <w:r w:rsidRPr="003E4089">
        <w:rPr>
          <w:rFonts w:ascii="Times New Roman" w:eastAsiaTheme="minorHAnsi" w:hAnsi="Times New Roman" w:cs="Times New Roman"/>
          <w:b/>
          <w:szCs w:val="24"/>
          <w:lang w:eastAsia="en-US"/>
        </w:rPr>
        <w:t>TESTCONST1, TESTCONST2 and TESTCONST3</w:t>
      </w:r>
    </w:p>
    <w:p w14:paraId="60D05527" w14:textId="7414D8D8" w:rsidR="00B40566" w:rsidRPr="003E4089" w:rsidRDefault="0000673A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BC79249" wp14:editId="51AC2E8D">
            <wp:extent cx="5942209" cy="3345180"/>
            <wp:effectExtent l="0" t="0" r="190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023" cy="3349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FA00C" w14:textId="77777777" w:rsidR="00A947E9" w:rsidRDefault="00A947E9" w:rsidP="00A947E9">
      <w:pPr>
        <w:rPr>
          <w:rFonts w:ascii="Times New Roman" w:hAnsi="Times New Roman" w:cs="Times New Roman"/>
          <w:szCs w:val="24"/>
        </w:rPr>
      </w:pPr>
    </w:p>
    <w:p w14:paraId="768BAEE5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67C16C6B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02692E00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18166369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2DF06979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7B0B0585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70DFB2DA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50DD58FE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56ABF598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1DF9A296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0CDF0A38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6397C2E2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501C4F50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691B8986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6077D53C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703C4CCA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545AD419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3B87A085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5D25D532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0F70D8ED" w14:textId="77777777" w:rsidR="003E4089" w:rsidRDefault="003E4089" w:rsidP="00A947E9">
      <w:pPr>
        <w:rPr>
          <w:rFonts w:ascii="Times New Roman" w:hAnsi="Times New Roman" w:cs="Times New Roman"/>
          <w:szCs w:val="24"/>
        </w:rPr>
      </w:pPr>
    </w:p>
    <w:p w14:paraId="38BA1713" w14:textId="77777777" w:rsidR="00B40566" w:rsidRPr="003E4089" w:rsidRDefault="00B40566" w:rsidP="00A947E9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lastRenderedPageBreak/>
        <w:t>TESTCONST1</w:t>
      </w:r>
    </w:p>
    <w:p w14:paraId="56140293" w14:textId="77777777" w:rsidR="00B40566" w:rsidRPr="003E4089" w:rsidRDefault="00B40566" w:rsidP="00A947E9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t>Before</w:t>
      </w:r>
      <w:r w:rsidR="00A947E9" w:rsidRPr="003E4089">
        <w:rPr>
          <w:rFonts w:ascii="Times New Roman" w:hAnsi="Times New Roman" w:cs="Times New Roman"/>
          <w:szCs w:val="24"/>
        </w:rPr>
        <w:t>(customers)</w:t>
      </w:r>
    </w:p>
    <w:p w14:paraId="58B3B6F7" w14:textId="68723FC1" w:rsidR="00B40566" w:rsidRDefault="0027083E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  <w:szCs w:val="24"/>
        </w:rPr>
        <w:drawing>
          <wp:inline distT="0" distB="0" distL="0" distR="0" wp14:anchorId="5D634E5D" wp14:editId="199AF33E">
            <wp:extent cx="5722620" cy="32232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EFB59" w14:textId="77777777" w:rsidR="003E4089" w:rsidRDefault="003E4089" w:rsidP="003E4089">
      <w:pPr>
        <w:rPr>
          <w:rFonts w:ascii="Times New Roman" w:hAnsi="Times New Roman" w:cs="Times New Roman"/>
          <w:szCs w:val="24"/>
        </w:rPr>
      </w:pPr>
    </w:p>
    <w:p w14:paraId="7F7D4218" w14:textId="77777777" w:rsidR="003E4089" w:rsidRP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B</w:t>
      </w:r>
      <w:r>
        <w:rPr>
          <w:rFonts w:ascii="Times New Roman" w:hAnsi="Times New Roman" w:cs="Times New Roman"/>
          <w:szCs w:val="24"/>
        </w:rPr>
        <w:t>efore(orders)</w:t>
      </w:r>
    </w:p>
    <w:p w14:paraId="7A723033" w14:textId="77777777" w:rsidR="0027083E" w:rsidRDefault="0027083E" w:rsidP="00A947E9">
      <w:pPr>
        <w:jc w:val="center"/>
        <w:rPr>
          <w:noProof/>
          <w:szCs w:val="24"/>
        </w:rPr>
      </w:pPr>
    </w:p>
    <w:p w14:paraId="035D9ED7" w14:textId="62EEB3BC" w:rsidR="00A947E9" w:rsidRPr="003E4089" w:rsidRDefault="0027083E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  <w:szCs w:val="24"/>
        </w:rPr>
        <w:drawing>
          <wp:inline distT="0" distB="0" distL="0" distR="0" wp14:anchorId="174DA6E1" wp14:editId="470D43CC">
            <wp:extent cx="5722620" cy="2819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529"/>
                    <a:stretch/>
                  </pic:blipFill>
                  <pic:spPr bwMode="auto">
                    <a:xfrm>
                      <a:off x="0" y="0"/>
                      <a:ext cx="572262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35062" w14:textId="77777777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494F94DF" w14:textId="77777777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0D0EFD9D" w14:textId="77777777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13243845" w14:textId="7A40D2EE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23E8F26B" w14:textId="77777777" w:rsidR="009442AB" w:rsidRDefault="009442AB" w:rsidP="00A947E9">
      <w:pPr>
        <w:jc w:val="center"/>
        <w:rPr>
          <w:rFonts w:ascii="Times New Roman" w:hAnsi="Times New Roman" w:cs="Times New Roman"/>
          <w:szCs w:val="24"/>
        </w:rPr>
      </w:pPr>
    </w:p>
    <w:p w14:paraId="74F69F80" w14:textId="4123D2FA" w:rsidR="009442AB" w:rsidRDefault="00B40566" w:rsidP="009442AB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lastRenderedPageBreak/>
        <w:t>After</w:t>
      </w:r>
    </w:p>
    <w:p w14:paraId="42A786B2" w14:textId="4D9F336A" w:rsidR="009442AB" w:rsidRPr="003E4089" w:rsidRDefault="009442AB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30845B20" wp14:editId="5FAEBD40">
            <wp:extent cx="5722620" cy="32232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71711" w14:textId="77777777" w:rsidR="009442AB" w:rsidRDefault="009442AB" w:rsidP="00A947E9">
      <w:pPr>
        <w:jc w:val="center"/>
        <w:rPr>
          <w:rFonts w:ascii="Times New Roman" w:hAnsi="Times New Roman" w:cs="Times New Roman"/>
          <w:szCs w:val="24"/>
        </w:rPr>
      </w:pPr>
    </w:p>
    <w:p w14:paraId="6C3448E6" w14:textId="77777777" w:rsidR="009442AB" w:rsidRDefault="009442AB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7D0C9C05" w14:textId="28BCC091" w:rsidR="00B40566" w:rsidRPr="003E4089" w:rsidRDefault="00B40566" w:rsidP="00A947E9">
      <w:pPr>
        <w:jc w:val="center"/>
        <w:rPr>
          <w:rFonts w:ascii="Times New Roman" w:hAnsi="Times New Roman" w:cs="Times New Roman"/>
          <w:szCs w:val="24"/>
        </w:rPr>
      </w:pPr>
      <w:bookmarkStart w:id="0" w:name="_GoBack"/>
      <w:bookmarkEnd w:id="0"/>
      <w:r w:rsidRPr="003E4089">
        <w:rPr>
          <w:rFonts w:ascii="Times New Roman" w:hAnsi="Times New Roman" w:cs="Times New Roman"/>
          <w:szCs w:val="24"/>
        </w:rPr>
        <w:lastRenderedPageBreak/>
        <w:t>TESTCONST2</w:t>
      </w:r>
    </w:p>
    <w:p w14:paraId="67CA6FEA" w14:textId="082F0495" w:rsidR="003E4089" w:rsidRPr="003E4089" w:rsidRDefault="003E4089" w:rsidP="003E4089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t>Before(customers)</w:t>
      </w:r>
      <w:r w:rsidR="0027083E" w:rsidRPr="0027083E">
        <w:rPr>
          <w:rFonts w:ascii="Times New Roman" w:hAnsi="Times New Roman" w:cs="Times New Roman"/>
          <w:noProof/>
          <w:szCs w:val="24"/>
        </w:rPr>
        <w:t xml:space="preserve"> </w:t>
      </w:r>
      <w:r w:rsidR="0027083E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CAACADD" wp14:editId="0F353B42">
            <wp:extent cx="5722620" cy="32232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446D6" w14:textId="4AB5CA9A" w:rsidR="00B40566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5C8E6FFC" w14:textId="4B6FF3EB" w:rsidR="003E4089" w:rsidRPr="003E4089" w:rsidRDefault="003E4089" w:rsidP="003E408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B</w:t>
      </w:r>
      <w:r>
        <w:rPr>
          <w:rFonts w:ascii="Times New Roman" w:hAnsi="Times New Roman" w:cs="Times New Roman"/>
          <w:szCs w:val="24"/>
        </w:rPr>
        <w:t>efore(orders)</w:t>
      </w:r>
      <w:r w:rsidR="0027083E" w:rsidRPr="0027083E">
        <w:rPr>
          <w:rFonts w:ascii="Times New Roman" w:hAnsi="Times New Roman" w:cs="Times New Roman"/>
          <w:noProof/>
          <w:szCs w:val="24"/>
        </w:rPr>
        <w:t xml:space="preserve"> </w:t>
      </w:r>
      <w:r w:rsidR="0027083E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2D488D60" wp14:editId="53645724">
            <wp:extent cx="5722620" cy="32232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AF421" w14:textId="20ED512B" w:rsidR="00B40566" w:rsidRPr="003E4089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2524912C" w14:textId="77777777" w:rsidR="00B40566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06E21024" w14:textId="77777777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2991EFAC" w14:textId="77777777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5EA474F8" w14:textId="77777777" w:rsidR="003E4089" w:rsidRDefault="003E4089" w:rsidP="00A947E9">
      <w:pPr>
        <w:jc w:val="center"/>
        <w:rPr>
          <w:rFonts w:ascii="Times New Roman" w:hAnsi="Times New Roman" w:cs="Times New Roman"/>
          <w:szCs w:val="24"/>
        </w:rPr>
      </w:pPr>
    </w:p>
    <w:p w14:paraId="297D3EC0" w14:textId="5B9C1B6C" w:rsidR="003E4089" w:rsidRPr="003E4089" w:rsidRDefault="00B40566" w:rsidP="003E4089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t>After</w:t>
      </w:r>
      <w:r w:rsidR="003E4089" w:rsidRPr="003E4089">
        <w:rPr>
          <w:rFonts w:ascii="Times New Roman" w:hAnsi="Times New Roman" w:cs="Times New Roman"/>
          <w:szCs w:val="24"/>
        </w:rPr>
        <w:t>(customers)</w:t>
      </w:r>
      <w:r w:rsidR="0027083E" w:rsidRPr="0027083E">
        <w:rPr>
          <w:rFonts w:ascii="Times New Roman" w:hAnsi="Times New Roman" w:cs="Times New Roman"/>
          <w:noProof/>
          <w:szCs w:val="24"/>
        </w:rPr>
        <w:t xml:space="preserve"> </w:t>
      </w:r>
      <w:r w:rsidR="0027083E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95622A7" wp14:editId="487C1771">
            <wp:extent cx="5722620" cy="32232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D1C99" w14:textId="67ECB16C" w:rsidR="00B40566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719EF30B" w14:textId="13ECA160" w:rsidR="003E4089" w:rsidRPr="003E4089" w:rsidRDefault="003E4089" w:rsidP="003E408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Af</w:t>
      </w:r>
      <w:r>
        <w:rPr>
          <w:rFonts w:ascii="Times New Roman" w:hAnsi="Times New Roman" w:cs="Times New Roman"/>
          <w:szCs w:val="24"/>
        </w:rPr>
        <w:t>ter(orders)</w:t>
      </w:r>
      <w:r w:rsidR="0027083E" w:rsidRPr="0027083E">
        <w:rPr>
          <w:rFonts w:ascii="Times New Roman" w:hAnsi="Times New Roman" w:cs="Times New Roman"/>
          <w:noProof/>
          <w:szCs w:val="24"/>
        </w:rPr>
        <w:t xml:space="preserve"> </w:t>
      </w:r>
      <w:r w:rsidR="0027083E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339D0145" wp14:editId="294695C6">
            <wp:extent cx="5722620" cy="32232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71904" w14:textId="2E3D3C3D" w:rsidR="00B40566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7E3CBB4F" w14:textId="77777777" w:rsidR="0027083E" w:rsidRPr="003E4089" w:rsidRDefault="0027083E" w:rsidP="00A947E9">
      <w:pPr>
        <w:jc w:val="center"/>
        <w:rPr>
          <w:rFonts w:ascii="Times New Roman" w:hAnsi="Times New Roman" w:cs="Times New Roman"/>
          <w:szCs w:val="24"/>
        </w:rPr>
      </w:pPr>
    </w:p>
    <w:p w14:paraId="31F7B447" w14:textId="77777777" w:rsidR="00B40566" w:rsidRPr="003E4089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06CBCB28" w14:textId="736E9D8F" w:rsidR="00B40566" w:rsidRDefault="00B40566" w:rsidP="00A947E9">
      <w:pPr>
        <w:jc w:val="center"/>
        <w:rPr>
          <w:rFonts w:ascii="Times New Roman" w:hAnsi="Times New Roman" w:cs="Times New Roman"/>
          <w:szCs w:val="24"/>
        </w:rPr>
      </w:pPr>
    </w:p>
    <w:p w14:paraId="533D7C52" w14:textId="77777777" w:rsidR="00B40566" w:rsidRPr="003E4089" w:rsidRDefault="00B40566" w:rsidP="00A947E9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lastRenderedPageBreak/>
        <w:t>TESTCONST3</w:t>
      </w:r>
    </w:p>
    <w:p w14:paraId="78D737DE" w14:textId="4CDDDC19" w:rsidR="00A947E9" w:rsidRPr="003E4089" w:rsidRDefault="00A947E9" w:rsidP="00A947E9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t>Before</w:t>
      </w:r>
    </w:p>
    <w:p w14:paraId="07CE959C" w14:textId="77777777" w:rsidR="0027083E" w:rsidRDefault="0027083E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8FA08B6" wp14:editId="77FCC8E6">
            <wp:extent cx="6185853" cy="3482340"/>
            <wp:effectExtent l="0" t="0" r="571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445" cy="348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B5AB9" w14:textId="77777777" w:rsidR="0027083E" w:rsidRDefault="0027083E" w:rsidP="00A947E9">
      <w:pPr>
        <w:jc w:val="center"/>
        <w:rPr>
          <w:rFonts w:ascii="Times New Roman" w:hAnsi="Times New Roman" w:cs="Times New Roman"/>
          <w:szCs w:val="24"/>
        </w:rPr>
      </w:pPr>
    </w:p>
    <w:p w14:paraId="57461277" w14:textId="77777777" w:rsidR="0027083E" w:rsidRDefault="0027083E" w:rsidP="00A947E9">
      <w:pPr>
        <w:jc w:val="center"/>
        <w:rPr>
          <w:rFonts w:ascii="Times New Roman" w:hAnsi="Times New Roman" w:cs="Times New Roman"/>
          <w:szCs w:val="24"/>
        </w:rPr>
      </w:pPr>
    </w:p>
    <w:p w14:paraId="363F4941" w14:textId="77777777" w:rsidR="0027083E" w:rsidRPr="003E4089" w:rsidRDefault="0027083E" w:rsidP="0027083E">
      <w:pPr>
        <w:jc w:val="center"/>
        <w:rPr>
          <w:rFonts w:ascii="Times New Roman" w:hAnsi="Times New Roman" w:cs="Times New Roman"/>
          <w:szCs w:val="24"/>
        </w:rPr>
      </w:pPr>
    </w:p>
    <w:p w14:paraId="34EA1D47" w14:textId="1F406895" w:rsidR="0027083E" w:rsidRPr="003E4089" w:rsidRDefault="0027083E" w:rsidP="0027083E">
      <w:pPr>
        <w:jc w:val="center"/>
        <w:rPr>
          <w:rFonts w:ascii="Times New Roman" w:hAnsi="Times New Roman" w:cs="Times New Roman"/>
          <w:szCs w:val="24"/>
        </w:rPr>
      </w:pPr>
      <w:r w:rsidRPr="003E4089">
        <w:rPr>
          <w:rFonts w:ascii="Times New Roman" w:hAnsi="Times New Roman" w:cs="Times New Roman"/>
          <w:szCs w:val="24"/>
        </w:rPr>
        <w:t>After</w:t>
      </w:r>
      <w:r w:rsidR="00E41879">
        <w:rPr>
          <w:rFonts w:ascii="Times New Roman" w:hAnsi="Times New Roman" w:cs="Times New Roman"/>
          <w:szCs w:val="24"/>
        </w:rPr>
        <w:t>-1</w:t>
      </w:r>
    </w:p>
    <w:p w14:paraId="08146821" w14:textId="04F8E111" w:rsidR="00B40566" w:rsidRDefault="0027083E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2873761E" wp14:editId="69AED6AD">
            <wp:extent cx="6261735" cy="352505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428" cy="353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F00D9" w14:textId="7A11C141" w:rsidR="00E41879" w:rsidRDefault="00E41879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>After-2(</w:t>
      </w:r>
      <w:r w:rsidR="009442AB">
        <w:rPr>
          <w:rFonts w:ascii="Times New Roman" w:hAnsi="Times New Roman" w:cs="Times New Roman"/>
          <w:szCs w:val="24"/>
        </w:rPr>
        <w:t>create view)</w:t>
      </w:r>
    </w:p>
    <w:p w14:paraId="162FC11E" w14:textId="0AD075B8" w:rsidR="009442AB" w:rsidRDefault="009442AB" w:rsidP="00A947E9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78F7AC2" wp14:editId="36E503D3">
            <wp:extent cx="5722620" cy="32232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D5A75" w14:textId="77777777" w:rsidR="009442AB" w:rsidRPr="003E4089" w:rsidRDefault="009442AB" w:rsidP="00A947E9">
      <w:pPr>
        <w:jc w:val="center"/>
        <w:rPr>
          <w:rFonts w:ascii="Times New Roman" w:hAnsi="Times New Roman" w:cs="Times New Roman"/>
          <w:szCs w:val="24"/>
        </w:rPr>
      </w:pPr>
    </w:p>
    <w:sectPr w:rsidR="009442AB" w:rsidRPr="003E4089" w:rsidSect="0027083E">
      <w:pgSz w:w="11906" w:h="16838"/>
      <w:pgMar w:top="1440" w:right="1440" w:bottom="1440" w:left="144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3BD39" w14:textId="77777777" w:rsidR="0000673A" w:rsidRDefault="0000673A" w:rsidP="0000673A">
      <w:r>
        <w:separator/>
      </w:r>
    </w:p>
  </w:endnote>
  <w:endnote w:type="continuationSeparator" w:id="0">
    <w:p w14:paraId="5A31A36D" w14:textId="77777777" w:rsidR="0000673A" w:rsidRDefault="0000673A" w:rsidP="00006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76BB5" w14:textId="77777777" w:rsidR="0000673A" w:rsidRDefault="0000673A" w:rsidP="0000673A">
      <w:r>
        <w:separator/>
      </w:r>
    </w:p>
  </w:footnote>
  <w:footnote w:type="continuationSeparator" w:id="0">
    <w:p w14:paraId="35D667B6" w14:textId="77777777" w:rsidR="0000673A" w:rsidRDefault="0000673A" w:rsidP="000067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DYwtTAwMjM3NTRT0lEKTi0uzszPAykwrAUA124RJiwAAAA="/>
  </w:docVars>
  <w:rsids>
    <w:rsidRoot w:val="00B40566"/>
    <w:rsid w:val="0000673A"/>
    <w:rsid w:val="0027083E"/>
    <w:rsid w:val="003E4089"/>
    <w:rsid w:val="009442AB"/>
    <w:rsid w:val="00A947E9"/>
    <w:rsid w:val="00B40566"/>
    <w:rsid w:val="00E4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CCB5CA"/>
  <w15:chartTrackingRefBased/>
  <w15:docId w15:val="{A44AC337-9E1F-423B-81FB-8B4359A65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67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673A"/>
  </w:style>
  <w:style w:type="paragraph" w:styleId="Footer">
    <w:name w:val="footer"/>
    <w:basedOn w:val="Normal"/>
    <w:link w:val="FooterChar"/>
    <w:uiPriority w:val="99"/>
    <w:unhideWhenUsed/>
    <w:rsid w:val="0000673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67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eh Chih Liu</dc:creator>
  <cp:keywords/>
  <dc:description/>
  <cp:lastModifiedBy>Youngeun Hong</cp:lastModifiedBy>
  <cp:revision>2</cp:revision>
  <dcterms:created xsi:type="dcterms:W3CDTF">2019-03-06T04:42:00Z</dcterms:created>
  <dcterms:modified xsi:type="dcterms:W3CDTF">2019-03-06T04:42:00Z</dcterms:modified>
</cp:coreProperties>
</file>